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, Order of operations, Brian, XX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Placeholder list</w:t>
      </w:r>
    </w:p>
    <w:p>
      <w:pPr>
        <w:pStyle w:val="FirstParagraph"/>
      </w:pPr>
      <w:r>
        <w:rPr>
          <w:b/>
        </w:rPr>
        <w:t xml:space="preserve">Lecture 2: Fractions, Percentages, and Decimals, Jessica, XX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4"/>
          <w:ilvl w:val="0"/>
        </w:numPr>
      </w:pPr>
      <w:r>
        <w:t xml:space="preserve">Another placeholder list</w:t>
      </w:r>
    </w:p>
    <w:p>
      <w:pPr>
        <w:pStyle w:val="FirstParagraph"/>
      </w:pPr>
      <w:r>
        <w:rPr>
          <w:b/>
        </w:rPr>
        <w:t xml:space="preserve">Lecture 3: Algebra, Jessica, XX min</w:t>
      </w:r>
      <w:r>
        <w:t xml:space="preserve"> </w:t>
      </w:r>
      <w:r>
        <w:t xml:space="preserve">* Another placeholder list</w:t>
      </w:r>
    </w:p>
    <w:p>
      <w:pPr>
        <w:pStyle w:val="Heading2"/>
      </w:pPr>
      <w:bookmarkStart w:id="35" w:name="day-2-25-september-2017-2-530pm"/>
      <w:bookmarkEnd w:id="35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XX min</w:t>
      </w:r>
      <w:r>
        <w:t xml:space="preserve"> </w:t>
      </w:r>
      <w:hyperlink r:id="rId36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5: Logarithms and Exponents, Brian, XX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6: Word Problems, Jessica, XX min</w:t>
      </w:r>
    </w:p>
    <w:p>
      <w:pPr>
        <w:pStyle w:val="Heading2"/>
      </w:pPr>
      <w:bookmarkStart w:id="38" w:name="day-3-26-september-2017-8-1030am"/>
      <w:bookmarkEnd w:id="38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XX min (much live demo)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XX min (much live demo)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10: Accessing help, Brian, XX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Heading1"/>
      </w:pPr>
      <w:bookmarkStart w:id="42" w:name="recommended-readingbrowsing"/>
      <w:bookmarkEnd w:id="42"/>
      <w:r>
        <w:t xml:space="preserve">Recommended Reading/Browsing</w:t>
      </w:r>
    </w:p>
    <w:p>
      <w:pPr>
        <w:pStyle w:val="Heading2"/>
      </w:pPr>
      <w:bookmarkStart w:id="43" w:name="r"/>
      <w:bookmarkEnd w:id="43"/>
      <w:r>
        <w:t xml:space="preserve">R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6" w:name="reproducible-research"/>
      <w:bookmarkEnd w:id="46"/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f1e2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33d5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  <dcterms:created xsi:type="dcterms:W3CDTF">2017-08-18T22:03:23Z</dcterms:created>
  <dcterms:modified xsi:type="dcterms:W3CDTF">2017-08-18T22:03:23Z</dcterms:modified>
</cp:coreProperties>
</file>